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Шаханеоядж Хаола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2192943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1333808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664779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4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730750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3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738322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8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16929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6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2935675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5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2942974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2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1831302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287844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2604818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4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Шаханеоядж Хаоладар</dc:creator>
  <dc:language>ru-RU</dc:language>
  <cp:keywords/>
  <dcterms:created xsi:type="dcterms:W3CDTF">2025-03-21T06:29:26Z</dcterms:created>
  <dcterms:modified xsi:type="dcterms:W3CDTF">2025-03-21T06:2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